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file,</w:t>
      </w:r>
      <w:r>
        <w:t xml:space="preserve"> </w:t>
      </w:r>
      <w:r>
        <w:rPr>
          <w:rStyle w:val="VerbatimChar"/>
        </w:rPr>
        <w:t xml:space="preserve">next_file.py</w:t>
      </w:r>
      <w:r>
        <w:t xml:space="preserve">, does not contain any valid or executable Python code. It appears to be a placeholder file or contains miscellaneous text fragments. The content consists of a line of text,</w:t>
      </w:r>
      <w:r>
        <w:t xml:space="preserve"> </w:t>
      </w:r>
      <w:r>
        <w:t xml:space="preserve">“chaned in the file”</w:t>
      </w:r>
      <w:r>
        <w:t xml:space="preserve">, and a string literal,</w:t>
      </w:r>
      <w:r>
        <w:t xml:space="preserve"> </w:t>
      </w:r>
      <w:r>
        <w:rPr>
          <w:rStyle w:val="VerbatimChar"/>
        </w:rPr>
        <w:t xml:space="preserve">"# Another file"</w:t>
      </w:r>
      <w:r>
        <w:t xml:space="preserve">, which do not define any classes, functions, or operational logic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9:40:21Z</dcterms:created>
  <dcterms:modified xsi:type="dcterms:W3CDTF">2025-09-22T09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